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Xcf1f6a61a9f2725402940d490d57dda1d2b5d26"/>
    <w:p>
      <w:pPr>
        <w:pStyle w:val="Heading1"/>
      </w:pPr>
      <w:r>
        <w:t xml:space="preserve">Cover Letter for a Baker Position in Sri Lanka Colombo</w:t>
      </w:r>
    </w:p>
    <w:p>
      <w:pPr>
        <w:pStyle w:val="FirstParagraph"/>
      </w:pPr>
      <w:r>
        <w:t xml:space="preserve">Dear [Hiring Manager's Name],</w:t>
      </w:r>
    </w:p>
    <w:p>
      <w:pPr>
        <w:pStyle w:val="BodyText"/>
      </w:pPr>
      <w:r>
        <w:t xml:space="preserve">I am writing to express my enthusiastic interest in the Baker position at your esteemed establishment in Sri Lanka Colombo. As a passionate and skilled baker with over [X years] of experience, I am eager to contribute my expertise to a vibrant culinary environment that values tradition, innovation, and cultural authenticity. Colombo’s dynamic food scene, rich in flavors and heritage, has long inspired me to bring my craft to this remarkable city. This Cover Letter outlines my qualifications and how they align with the needs of your bakery or café in Sri Lanka Colombo.</w:t>
      </w:r>
    </w:p>
    <w:bookmarkStart w:id="20" w:name="X2890de7055402758969c380778864b3a3246697"/>
    <w:p>
      <w:pPr>
        <w:pStyle w:val="Heading2"/>
      </w:pPr>
      <w:r>
        <w:t xml:space="preserve">A Passion for Baking Rooted in Tradition and Innovation</w:t>
      </w:r>
    </w:p>
    <w:p>
      <w:pPr>
        <w:pStyle w:val="FirstParagraph"/>
      </w:pPr>
      <w:r>
        <w:t xml:space="preserve">As a Baker, I have dedicated my career to mastering the art of creating exceptional baked goods that delight the senses while respecting the cultural and culinary traditions of the communities I serve. My journey began in [mention previous location or experience], where I honed my skills in artisanal bread-making, pastry creation, and specialty desserts. Whether it’s crafting a perfectly flaky croissant, a moist sponge cake, or a delicate éclair, I approach each project with precision, creativity, and an unwavering commitment to quality.</w:t>
      </w:r>
    </w:p>
    <w:p>
      <w:pPr>
        <w:pStyle w:val="BodyText"/>
      </w:pPr>
      <w:r>
        <w:t xml:space="preserve">In Sri Lanka Colombo, where the culinary landscape is as diverse as its people, I am particularly drawn to the opportunity to blend global baking techniques with local ingredients and flavors. The city’s bustling markets and rich heritage of spices, coconuts, and tropical fruits present a unique canvas for innovation. As a Baker in Colombo, I aim to create products that not only reflect international standards but also celebrate the region’s distinct identity. For example, I could incorporate traditional Sri Lankan elements like pandan leaves, jaggery, or coconut into my recipes to offer something truly special.</w:t>
      </w:r>
    </w:p>
    <w:bookmarkEnd w:id="20"/>
    <w:bookmarkStart w:id="21" w:name="X948708194707c923d8d585a2a8c555e5d766efa"/>
    <w:p>
      <w:pPr>
        <w:pStyle w:val="Heading2"/>
      </w:pPr>
      <w:r>
        <w:t xml:space="preserve">Understanding the Needs of Sri Lanka Colombo’s Culinary Scene</w:t>
      </w:r>
    </w:p>
    <w:p>
      <w:pPr>
        <w:pStyle w:val="FirstParagraph"/>
      </w:pPr>
      <w:r>
        <w:t xml:space="preserve">Colombo is a hub of culinary diversity, where modernity meets tradition. As a Baker in this city, I recognize the importance of adapting to local preferences while maintaining high standards of quality and consistency. Whether it’s catering to the demands of a fast-paced urban population or offering artisanal products for boutique cafes and specialty stores, I am prepared to meet these challenges with flexibility and creativity.</w:t>
      </w:r>
    </w:p>
    <w:p>
      <w:pPr>
        <w:pStyle w:val="BodyText"/>
      </w:pPr>
      <w:r>
        <w:t xml:space="preserve">My experience in [mention specific roles, e.g., "running a small bakery in [location]"] has taught me the value of understanding customer needs. In Sri Lanka Colombo, where food is deeply intertwined with culture and community, I would prioritize building relationships with local suppliers to source fresh, high-quality ingredients. For instance, collaborating with farmers who grow organic spices or coconut plantations could ensure that my baked goods not only taste exceptional but also support the local economy.</w:t>
      </w:r>
    </w:p>
    <w:bookmarkEnd w:id="21"/>
    <w:bookmarkStart w:id="22" w:name="why-i-am-the-right-fit-for-your-team"/>
    <w:p>
      <w:pPr>
        <w:pStyle w:val="Heading2"/>
      </w:pPr>
      <w:r>
        <w:t xml:space="preserve">Why I Am the Right Fit for Your Team</w:t>
      </w:r>
    </w:p>
    <w:p>
      <w:pPr>
        <w:pStyle w:val="FirstParagraph"/>
      </w:pPr>
      <w:r>
        <w:t xml:space="preserve">What sets me apart as a Baker is my ability to balance technical expertise with a deep appreciation for cultural context. I have worked in environments that emphasize both efficiency and artistry, ensuring that every product meets rigorous standards while maintaining a personal touch. My skills include:</w:t>
      </w:r>
    </w:p>
    <w:p>
      <w:pPr>
        <w:numPr>
          <w:ilvl w:val="0"/>
          <w:numId w:val="1001"/>
        </w:numPr>
        <w:pStyle w:val="Compact"/>
      </w:pPr>
      <w:r>
        <w:rPr>
          <w:bCs/>
          <w:b/>
        </w:rPr>
        <w:t xml:space="preserve">Artisanal Bread-Making:</w:t>
      </w:r>
      <w:r>
        <w:t xml:space="preserve"> </w:t>
      </w:r>
      <w:r>
        <w:t xml:space="preserve">Mastery of sourdough, baguettes, and other traditional breads.</w:t>
      </w:r>
    </w:p>
    <w:p>
      <w:pPr>
        <w:numPr>
          <w:ilvl w:val="0"/>
          <w:numId w:val="1001"/>
        </w:numPr>
        <w:pStyle w:val="Compact"/>
      </w:pPr>
      <w:r>
        <w:rPr>
          <w:bCs/>
          <w:b/>
        </w:rPr>
        <w:t xml:space="preserve">Pastry Excellence:</w:t>
      </w:r>
      <w:r>
        <w:t xml:space="preserve"> </w:t>
      </w:r>
      <w:r>
        <w:t xml:space="preserve">Expertise in creating pastries, tarts, and desserts with precision and flair.</w:t>
      </w:r>
    </w:p>
    <w:p>
      <w:pPr>
        <w:numPr>
          <w:ilvl w:val="0"/>
          <w:numId w:val="1001"/>
        </w:numPr>
        <w:pStyle w:val="Compact"/>
      </w:pPr>
      <w:r>
        <w:rPr>
          <w:bCs/>
          <w:b/>
        </w:rPr>
        <w:t xml:space="preserve">Culinary Innovation:</w:t>
      </w:r>
      <w:r>
        <w:t xml:space="preserve"> </w:t>
      </w:r>
      <w:r>
        <w:t xml:space="preserve">Ability to experiment with flavors and ingredients while respecting cultural authenticity.</w:t>
      </w:r>
    </w:p>
    <w:p>
      <w:pPr>
        <w:numPr>
          <w:ilvl w:val="0"/>
          <w:numId w:val="1001"/>
        </w:numPr>
        <w:pStyle w:val="Compact"/>
      </w:pPr>
      <w:r>
        <w:rPr>
          <w:bCs/>
          <w:b/>
        </w:rPr>
        <w:t xml:space="preserve">Team Collaboration:</w:t>
      </w:r>
      <w:r>
        <w:t xml:space="preserve"> </w:t>
      </w:r>
      <w:r>
        <w:t xml:space="preserve">Strong communication skills to work effectively in a fast-paced kitchen environment.</w:t>
      </w:r>
    </w:p>
    <w:p>
      <w:pPr>
        <w:pStyle w:val="FirstParagraph"/>
      </w:pPr>
      <w:r>
        <w:t xml:space="preserve">In Sri Lanka Colombo, I see an opportunity to bring this experience to a new level. The city’s growing demand for quality baked goods, coupled with its rich culinary heritage, makes it an ideal place for someone like me to thrive. I am particularly inspired by the fusion of global and local flavors that defines Colombo’s food culture, and I am eager to contribute my skills to create something unique and memorable.</w:t>
      </w:r>
    </w:p>
    <w:bookmarkEnd w:id="22"/>
    <w:bookmarkStart w:id="23" w:name="a-commitment-to-community-and-excellence"/>
    <w:p>
      <w:pPr>
        <w:pStyle w:val="Heading2"/>
      </w:pPr>
      <w:r>
        <w:t xml:space="preserve">A Commitment to Community and Excellence</w:t>
      </w:r>
    </w:p>
    <w:p>
      <w:pPr>
        <w:pStyle w:val="FirstParagraph"/>
      </w:pPr>
      <w:r>
        <w:t xml:space="preserve">As a Baker in Sri Lanka Colombo, I am committed to not only delivering exceptional products but also fostering a sense of community through my work. I believe that food has the power to bring people together, and I would be honored to play a role in creating memorable experiences for your customers. Whether it’s offering seasonal specialties inspired by Sri Lankan festivals or hosting baking workshops to share traditional techniques, I aim to build connections that extend beyond the kitchen.</w:t>
      </w:r>
    </w:p>
    <w:p>
      <w:pPr>
        <w:pStyle w:val="BodyText"/>
      </w:pPr>
      <w:r>
        <w:t xml:space="preserve">My dedication to continuous learning also aligns with the dynamic nature of Colombo’s culinary scene. I am always eager to explore new trends and techniques, whether it’s adopting eco-friendly practices or experimenting with plant-based baking options. This adaptability ensures that I can meet the evolving needs of your business and customers while staying true to my craft.</w:t>
      </w:r>
    </w:p>
    <w:bookmarkEnd w:id="23"/>
    <w:bookmarkStart w:id="24" w:name="conclusion"/>
    <w:p>
      <w:pPr>
        <w:pStyle w:val="Heading2"/>
      </w:pPr>
      <w:r>
        <w:t xml:space="preserve">Conclusion</w:t>
      </w:r>
    </w:p>
    <w:p>
      <w:pPr>
        <w:pStyle w:val="FirstParagraph"/>
      </w:pPr>
      <w:r>
        <w:t xml:space="preserve">In conclusion, I am excited about the possibility of joining your team as a Baker in Sri Lanka Colombo. My passion for baking, combined with my understanding of local tastes and cultural nuances, positions me to make a meaningful contribution to your establishment. I would be grateful for the opportunity to discuss how my skills and vision align with your goals.</w:t>
      </w:r>
    </w:p>
    <w:p>
      <w:pPr>
        <w:pStyle w:val="BodyText"/>
      </w:pPr>
      <w:r>
        <w:t xml:space="preserve">Thank you for considering my application. I look forward to the possibility of contributing to your success in Sri Lanka Colombo.</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 Position in Sri Lanka Colombo</dc:title>
  <dc:creator/>
  <dc:language>en</dc:language>
  <cp:keywords/>
  <dcterms:created xsi:type="dcterms:W3CDTF">2026-07-21T07:19:41Z</dcterms:created>
  <dcterms:modified xsi:type="dcterms:W3CDTF">2026-07-21T07:19:41Z</dcterms:modified>
</cp:coreProperties>
</file>

<file path=docProps/custom.xml><?xml version="1.0" encoding="utf-8"?>
<Properties xmlns="http://schemas.openxmlformats.org/officeDocument/2006/custom-properties" xmlns:vt="http://schemas.openxmlformats.org/officeDocument/2006/docPropsVTypes"/>
</file>